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74C4B" w14:textId="3B3BFB7B" w:rsidR="00FA2235" w:rsidRPr="0041237D" w:rsidRDefault="00864CBB" w:rsidP="00FA2235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IMPLEMENTATION OF BUBBLE SORT</w:t>
      </w:r>
    </w:p>
    <w:p w14:paraId="6F26A0BA" w14:textId="77777777" w:rsidR="00FA2235" w:rsidRPr="0041237D" w:rsidRDefault="00FA2235" w:rsidP="00FA223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F0E45A" w14:textId="0C27C065" w:rsidR="00FA2235" w:rsidRPr="0041237D" w:rsidRDefault="00F945F2" w:rsidP="00FA223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Pr="0041237D">
        <w:rPr>
          <w:rFonts w:ascii="Times New Roman" w:hAnsi="Times New Roman" w:cs="Times New Roman"/>
          <w:sz w:val="24"/>
          <w:szCs w:val="24"/>
        </w:rPr>
        <w:t xml:space="preserve">: </w:t>
      </w:r>
      <w:r w:rsidR="00FA2235" w:rsidRPr="0041237D">
        <w:rPr>
          <w:rFonts w:ascii="Times New Roman" w:hAnsi="Times New Roman" w:cs="Times New Roman"/>
          <w:sz w:val="24"/>
          <w:szCs w:val="24"/>
        </w:rPr>
        <w:t xml:space="preserve">Write a java program to implement a </w:t>
      </w:r>
      <w:r w:rsidR="00933115" w:rsidRPr="0041237D">
        <w:rPr>
          <w:rFonts w:ascii="Times New Roman" w:hAnsi="Times New Roman" w:cs="Times New Roman"/>
          <w:sz w:val="24"/>
          <w:szCs w:val="24"/>
        </w:rPr>
        <w:t>single-dimensional</w:t>
      </w:r>
      <w:r w:rsidR="00FA2235" w:rsidRPr="0041237D">
        <w:rPr>
          <w:rFonts w:ascii="Times New Roman" w:hAnsi="Times New Roman" w:cs="Times New Roman"/>
          <w:sz w:val="24"/>
          <w:szCs w:val="24"/>
        </w:rPr>
        <w:t xml:space="preserve"> array and sort using bubble sort.</w:t>
      </w:r>
    </w:p>
    <w:p w14:paraId="2F751003" w14:textId="77777777" w:rsidR="00FA2235" w:rsidRPr="0041237D" w:rsidRDefault="00FA2235" w:rsidP="00FA223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F40939" w14:textId="6FD6F6C7" w:rsidR="00FA2235" w:rsidRPr="0041237D" w:rsidRDefault="00F945F2" w:rsidP="00FA223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FA2235" w:rsidRPr="0041237D">
        <w:rPr>
          <w:rFonts w:ascii="Times New Roman" w:hAnsi="Times New Roman" w:cs="Times New Roman"/>
          <w:sz w:val="24"/>
          <w:szCs w:val="24"/>
        </w:rPr>
        <w:t>:</w:t>
      </w:r>
    </w:p>
    <w:p w14:paraId="5D388543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>/**</w:t>
      </w:r>
    </w:p>
    <w:p w14:paraId="5C5D44C3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0123DC7D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57CE4D3F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20765FAD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>import java.util.Random;</w:t>
      </w:r>
    </w:p>
    <w:p w14:paraId="78414377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C62157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>public class Array_demo {</w:t>
      </w:r>
    </w:p>
    <w:p w14:paraId="1DFA0337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5A0B28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public static void main(String[] args) {</w:t>
      </w:r>
    </w:p>
    <w:p w14:paraId="686ABD85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int arr[] = new int[10];</w:t>
      </w:r>
    </w:p>
    <w:p w14:paraId="61F575CD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Random rn = new Random();</w:t>
      </w:r>
    </w:p>
    <w:p w14:paraId="20B51530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for (int i = 0; i &lt; 10; i++) {</w:t>
      </w:r>
    </w:p>
    <w:p w14:paraId="5DFA9280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arr[i] = rn.nextInt(100);</w:t>
      </w:r>
    </w:p>
    <w:p w14:paraId="70D31DF3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6E30F13B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System.out.println("Initial Array");</w:t>
      </w:r>
    </w:p>
    <w:p w14:paraId="66A34B4F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for (int i : arr) //for each loop</w:t>
      </w:r>
    </w:p>
    <w:p w14:paraId="218CFEAD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3912F8AE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System.out.println(i);</w:t>
      </w:r>
    </w:p>
    <w:p w14:paraId="27DB1024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1A070242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//sort the array</w:t>
      </w:r>
    </w:p>
    <w:p w14:paraId="19EE54E7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int n = arr.length;</w:t>
      </w:r>
    </w:p>
    <w:p w14:paraId="673BDADD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int temp;</w:t>
      </w:r>
    </w:p>
    <w:p w14:paraId="7E482BEB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for (int i = 0; i &lt; n - 1; i++) {</w:t>
      </w:r>
    </w:p>
    <w:p w14:paraId="31C9DC32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for (int j = 0; j &lt; n - i - 1; j++) {</w:t>
      </w:r>
    </w:p>
    <w:p w14:paraId="28112D87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    if (arr[j] &gt; arr[j + 1]) {</w:t>
      </w:r>
    </w:p>
    <w:p w14:paraId="360C52D5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        temp = arr[j];</w:t>
      </w:r>
    </w:p>
    <w:p w14:paraId="11D29777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        arr[j] = arr[j + 1];</w:t>
      </w:r>
    </w:p>
    <w:p w14:paraId="57095ACA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        arr[j + 1] = temp;</w:t>
      </w:r>
    </w:p>
    <w:p w14:paraId="1CECD7D1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45203E00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00F74E03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2A786B8F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System.out.println("Sorted Array");</w:t>
      </w:r>
    </w:p>
    <w:p w14:paraId="68C315B4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for (int i : arr) {</w:t>
      </w:r>
    </w:p>
    <w:p w14:paraId="1F248E0B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System.out.println(i);</w:t>
      </w:r>
    </w:p>
    <w:p w14:paraId="586A1084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8086D98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AC0CEE5" w14:textId="6B756CAB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>}</w:t>
      </w:r>
    </w:p>
    <w:p w14:paraId="12D6C7DF" w14:textId="77777777" w:rsidR="00A75D59" w:rsidRPr="0041237D" w:rsidRDefault="00A75D59" w:rsidP="00F945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3FE8F7" w14:textId="77777777" w:rsidR="00FA2235" w:rsidRPr="0041237D" w:rsidRDefault="00FA2235" w:rsidP="00FA223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0AD8F851" w14:textId="5EF22799" w:rsidR="00FA2235" w:rsidRPr="0041237D" w:rsidRDefault="00A75F39" w:rsidP="00FA223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OUTPUTS</w:t>
      </w:r>
      <w:r w:rsidR="00FA2235" w:rsidRPr="0041237D">
        <w:rPr>
          <w:rFonts w:ascii="Times New Roman" w:hAnsi="Times New Roman" w:cs="Times New Roman"/>
          <w:sz w:val="24"/>
          <w:szCs w:val="24"/>
        </w:rPr>
        <w:t>:</w:t>
      </w:r>
    </w:p>
    <w:p w14:paraId="12BFA492" w14:textId="0FF88B63" w:rsidR="00FA2235" w:rsidRDefault="00A75D59" w:rsidP="0093311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1F5C19" wp14:editId="3700CE57">
                <wp:simplePos x="0" y="0"/>
                <wp:positionH relativeFrom="column">
                  <wp:posOffset>1789176</wp:posOffset>
                </wp:positionH>
                <wp:positionV relativeFrom="paragraph">
                  <wp:posOffset>5826125</wp:posOffset>
                </wp:positionV>
                <wp:extent cx="2192782" cy="66802"/>
                <wp:effectExtent l="0" t="0" r="1714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2782" cy="66802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6045E" id="Rectangle 13" o:spid="_x0000_s1026" style="position:absolute;margin-left:140.9pt;margin-top:458.75pt;width:172.65pt;height:5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" fillcolor="black [3213]" strokecolor="black [3213]" strokeweight="1pt"/>
            </w:pict>
          </mc:Fallback>
        </mc:AlternateContent>
      </w:r>
      <w:r w:rsidRPr="0041237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D7627C" wp14:editId="447324C8">
                <wp:simplePos x="0" y="0"/>
                <wp:positionH relativeFrom="column">
                  <wp:posOffset>1793748</wp:posOffset>
                </wp:positionH>
                <wp:positionV relativeFrom="paragraph">
                  <wp:posOffset>4056761</wp:posOffset>
                </wp:positionV>
                <wp:extent cx="2188464" cy="60579"/>
                <wp:effectExtent l="0" t="0" r="21590" b="158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8464" cy="6057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C9ED74" id="Rectangle 12" o:spid="_x0000_s1026" style="position:absolute;margin-left:141.25pt;margin-top:319.45pt;width:172.3pt;height: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" fillcolor="black [3213]" strokecolor="black [3213]" strokeweight="1pt"/>
            </w:pict>
          </mc:Fallback>
        </mc:AlternateContent>
      </w:r>
      <w:r w:rsidRPr="0041237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27DB71" wp14:editId="1C201ED7">
                <wp:simplePos x="0" y="0"/>
                <wp:positionH relativeFrom="column">
                  <wp:posOffset>1787652</wp:posOffset>
                </wp:positionH>
                <wp:positionV relativeFrom="paragraph">
                  <wp:posOffset>2269109</wp:posOffset>
                </wp:positionV>
                <wp:extent cx="2206752" cy="58420"/>
                <wp:effectExtent l="0" t="0" r="22225" b="1778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6752" cy="584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0EAFC9" id="Rectangle 11" o:spid="_x0000_s1026" style="position:absolute;margin-left:140.75pt;margin-top:178.65pt;width:173.75pt;height:4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" fillcolor="black [3213]" strokecolor="black [3213]" strokeweight="1pt"/>
            </w:pict>
          </mc:Fallback>
        </mc:AlternateContent>
      </w:r>
      <w:r w:rsidR="00933115" w:rsidRPr="0041237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6B491A" wp14:editId="1D886235">
                <wp:simplePos x="0" y="0"/>
                <wp:positionH relativeFrom="column">
                  <wp:posOffset>1711234</wp:posOffset>
                </wp:positionH>
                <wp:positionV relativeFrom="paragraph">
                  <wp:posOffset>509451</wp:posOffset>
                </wp:positionV>
                <wp:extent cx="2094140" cy="145869"/>
                <wp:effectExtent l="0" t="0" r="20955" b="260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4140" cy="14586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F0A909A" id="Rectangle 10" o:spid="_x0000_s1026" style="position:absolute;margin-left:134.75pt;margin-top:40.1pt;width:164.9pt;height:11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" fillcolor="black [3213]" strokecolor="black [3213]" strokeweight="1pt"/>
            </w:pict>
          </mc:Fallback>
        </mc:AlternateContent>
      </w:r>
      <w:r w:rsidR="00933115" w:rsidRPr="0041237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21ABC8" wp14:editId="0C62CE10">
            <wp:extent cx="3600450" cy="2228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37181" b="26799"/>
                    <a:stretch/>
                  </pic:blipFill>
                  <pic:spPr bwMode="auto">
                    <a:xfrm>
                      <a:off x="0" y="0"/>
                      <a:ext cx="3600450" cy="2228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33115" w:rsidRPr="0041237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90501F" wp14:editId="0FC7C088">
            <wp:extent cx="3586162" cy="177689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42044" r="41104" b="3023"/>
                    <a:stretch/>
                  </pic:blipFill>
                  <pic:spPr bwMode="auto">
                    <a:xfrm>
                      <a:off x="0" y="0"/>
                      <a:ext cx="3614303" cy="17908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33115" w:rsidRPr="0041237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4CC371" wp14:editId="0558CE7E">
            <wp:extent cx="3567005" cy="175736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42169" r="41037" b="3150"/>
                    <a:stretch/>
                  </pic:blipFill>
                  <pic:spPr bwMode="auto">
                    <a:xfrm>
                      <a:off x="0" y="0"/>
                      <a:ext cx="3576624" cy="17621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33115" w:rsidRPr="0041237D">
        <w:rPr>
          <w:noProof/>
          <w:sz w:val="24"/>
          <w:szCs w:val="24"/>
        </w:rPr>
        <w:drawing>
          <wp:inline distT="0" distB="0" distL="0" distR="0" wp14:anchorId="01977A48" wp14:editId="4AFCDD72">
            <wp:extent cx="3574116" cy="1766888"/>
            <wp:effectExtent l="0" t="0" r="762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42044" r="41104" b="3149"/>
                    <a:stretch/>
                  </pic:blipFill>
                  <pic:spPr bwMode="auto">
                    <a:xfrm>
                      <a:off x="0" y="0"/>
                      <a:ext cx="3585428" cy="1772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03D837" w14:textId="3E8A8B06" w:rsidR="00A75F39" w:rsidRDefault="00A75F39" w:rsidP="00A75F3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404453C" w14:textId="19CD447E" w:rsidR="00A75F39" w:rsidRDefault="00A75F39" w:rsidP="00A75F3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:</w:t>
      </w:r>
    </w:p>
    <w:p w14:paraId="72C948A6" w14:textId="2ECD494D" w:rsidR="00A75F39" w:rsidRPr="00A75F39" w:rsidRDefault="00A75F39" w:rsidP="00A75F3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jav</w:t>
      </w:r>
      <w:r w:rsidR="00407C9B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program was successfully created to implement </w:t>
      </w:r>
      <w:r w:rsidR="00CD3957">
        <w:rPr>
          <w:rFonts w:ascii="Times New Roman" w:hAnsi="Times New Roman" w:cs="Times New Roman"/>
          <w:sz w:val="24"/>
          <w:szCs w:val="24"/>
        </w:rPr>
        <w:t xml:space="preserve">a </w:t>
      </w:r>
      <w:r w:rsidRPr="0041237D">
        <w:rPr>
          <w:rFonts w:ascii="Times New Roman" w:hAnsi="Times New Roman" w:cs="Times New Roman"/>
          <w:sz w:val="24"/>
          <w:szCs w:val="24"/>
        </w:rPr>
        <w:t>single-dimensional array and sort</w:t>
      </w:r>
      <w:r>
        <w:rPr>
          <w:rFonts w:ascii="Times New Roman" w:hAnsi="Times New Roman" w:cs="Times New Roman"/>
          <w:sz w:val="24"/>
          <w:szCs w:val="24"/>
        </w:rPr>
        <w:t xml:space="preserve"> it</w:t>
      </w:r>
      <w:r w:rsidRPr="0041237D">
        <w:rPr>
          <w:rFonts w:ascii="Times New Roman" w:hAnsi="Times New Roman" w:cs="Times New Roman"/>
          <w:sz w:val="24"/>
          <w:szCs w:val="24"/>
        </w:rPr>
        <w:t xml:space="preserve"> using bubble sort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A75F39" w:rsidRPr="00A75F39" w:rsidSect="003970A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pgNumType w:start="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70BA6" w14:textId="77777777" w:rsidR="001564E5" w:rsidRDefault="001564E5" w:rsidP="00FA2235">
      <w:pPr>
        <w:spacing w:after="0" w:line="240" w:lineRule="auto"/>
      </w:pPr>
      <w:r>
        <w:separator/>
      </w:r>
    </w:p>
  </w:endnote>
  <w:endnote w:type="continuationSeparator" w:id="0">
    <w:p w14:paraId="70A502F0" w14:textId="77777777" w:rsidR="001564E5" w:rsidRDefault="001564E5" w:rsidP="00FA2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18A998" w14:textId="77777777" w:rsidR="00B775B7" w:rsidRDefault="00B775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1C187" w14:textId="6469EA86" w:rsidR="000A320D" w:rsidRPr="00A75D59" w:rsidRDefault="00A75D59" w:rsidP="00A75D59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 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sz w:val="24"/>
            <w:szCs w:val="24"/>
          </w:rPr>
          <w:t>1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5A152" w14:textId="77777777" w:rsidR="00B775B7" w:rsidRDefault="00B775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CF1F7" w14:textId="77777777" w:rsidR="001564E5" w:rsidRDefault="001564E5" w:rsidP="00FA2235">
      <w:pPr>
        <w:spacing w:after="0" w:line="240" w:lineRule="auto"/>
      </w:pPr>
      <w:r>
        <w:separator/>
      </w:r>
    </w:p>
  </w:footnote>
  <w:footnote w:type="continuationSeparator" w:id="0">
    <w:p w14:paraId="725EDAA4" w14:textId="77777777" w:rsidR="001564E5" w:rsidRDefault="001564E5" w:rsidP="00FA2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88025" w14:textId="77777777" w:rsidR="00B775B7" w:rsidRDefault="00B775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2A8B4" w14:textId="5C601BCF" w:rsidR="00D105B1" w:rsidRPr="001D2CA0" w:rsidRDefault="00D105B1" w:rsidP="00D105B1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786A9619" w14:textId="73741789" w:rsidR="000A320D" w:rsidRPr="00D105B1" w:rsidRDefault="00D105B1" w:rsidP="00D105B1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</w:t>
    </w:r>
    <w:r>
      <w:rPr>
        <w:rFonts w:ascii="Times New Roman" w:eastAsia="Times New Roman" w:hAnsi="Times New Roman" w:cs="Times New Roman"/>
        <w:bCs/>
        <w:sz w:val="24"/>
        <w:szCs w:val="24"/>
      </w:rPr>
      <w:t>7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-01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B775B7">
      <w:rPr>
        <w:rFonts w:ascii="Times New Roman" w:eastAsia="Times New Roman" w:hAnsi="Times New Roman" w:cs="Times New Roman"/>
        <w:bCs/>
        <w:sz w:val="24"/>
        <w:szCs w:val="24"/>
      </w:rPr>
      <w:t>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5CB14" w14:textId="77777777" w:rsidR="00B775B7" w:rsidRDefault="00B775B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LA0NDAxNjZX0lEKTi0uzszPAykwrQUAx2wyrywAAAA="/>
  </w:docVars>
  <w:rsids>
    <w:rsidRoot w:val="00FA2235"/>
    <w:rsid w:val="000F256D"/>
    <w:rsid w:val="001564E5"/>
    <w:rsid w:val="00174F45"/>
    <w:rsid w:val="00327DCE"/>
    <w:rsid w:val="003970A2"/>
    <w:rsid w:val="00407C9B"/>
    <w:rsid w:val="0041237D"/>
    <w:rsid w:val="00503604"/>
    <w:rsid w:val="00642DA1"/>
    <w:rsid w:val="00864CBB"/>
    <w:rsid w:val="00933115"/>
    <w:rsid w:val="00A70C56"/>
    <w:rsid w:val="00A75D59"/>
    <w:rsid w:val="00A75F39"/>
    <w:rsid w:val="00B65953"/>
    <w:rsid w:val="00B775B7"/>
    <w:rsid w:val="00C96B12"/>
    <w:rsid w:val="00CD3957"/>
    <w:rsid w:val="00D105B1"/>
    <w:rsid w:val="00F07889"/>
    <w:rsid w:val="00F15DD6"/>
    <w:rsid w:val="00F16375"/>
    <w:rsid w:val="00F945F2"/>
    <w:rsid w:val="00FA2235"/>
    <w:rsid w:val="00FD0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C078C2"/>
  <w15:chartTrackingRefBased/>
  <w15:docId w15:val="{4D858C9D-7E0B-4FEA-BA63-55BB2CE6C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2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A22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235"/>
  </w:style>
  <w:style w:type="paragraph" w:styleId="Header">
    <w:name w:val="header"/>
    <w:basedOn w:val="Normal"/>
    <w:link w:val="HeaderChar"/>
    <w:uiPriority w:val="99"/>
    <w:unhideWhenUsed/>
    <w:rsid w:val="00FA22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2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1EC209-1399-4032-98D0-9D217BF52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18</cp:revision>
  <cp:lastPrinted>2023-03-09T05:33:00Z</cp:lastPrinted>
  <dcterms:created xsi:type="dcterms:W3CDTF">2023-01-27T08:44:00Z</dcterms:created>
  <dcterms:modified xsi:type="dcterms:W3CDTF">2023-03-10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14442-7d21-45d2-82c9-ef4883fdcad4</vt:lpwstr>
  </property>
</Properties>
</file>